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"/>
        <w:gridCol w:w="1979"/>
        <w:gridCol w:w="993"/>
        <w:gridCol w:w="656"/>
        <w:gridCol w:w="1208"/>
        <w:gridCol w:w="934"/>
        <w:gridCol w:w="1048"/>
        <w:gridCol w:w="1681"/>
      </w:tblGrid>
      <w:tr w:rsidR="00AE40CF" w:rsidTr="00235D67">
        <w:tc>
          <w:tcPr>
            <w:tcW w:w="9350" w:type="dxa"/>
            <w:gridSpan w:val="8"/>
            <w:tcBorders>
              <w:top w:val="nil"/>
              <w:left w:val="nil"/>
              <w:right w:val="nil"/>
            </w:tcBorders>
          </w:tcPr>
          <w:p w:rsidR="00AE40CF" w:rsidRPr="00235D67" w:rsidRDefault="00AE40CF" w:rsidP="00235D67">
            <w:pPr>
              <w:rPr>
                <w:b/>
              </w:rPr>
            </w:pPr>
            <w:r w:rsidRPr="00235D67">
              <w:rPr>
                <w:b/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36D1CD48" wp14:editId="29BD0877">
                  <wp:simplePos x="0" y="0"/>
                  <wp:positionH relativeFrom="column">
                    <wp:posOffset>4144645</wp:posOffset>
                  </wp:positionH>
                  <wp:positionV relativeFrom="paragraph">
                    <wp:posOffset>38100</wp:posOffset>
                  </wp:positionV>
                  <wp:extent cx="1689100" cy="800100"/>
                  <wp:effectExtent l="0" t="0" r="6350" b="0"/>
                  <wp:wrapNone/>
                  <wp:docPr id="11" name="Picture 11" descr="C:\Users\Hp\AppData\Local\Packages\Microsoft.Windows.Photos_8wekyb3d8bbwe\TempState\ShareServiceTempFolder\Asset 2@4x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AppData\Local\Packages\Microsoft.Windows.Photos_8wekyb3d8bbwe\TempState\ShareServiceTempFolder\Asset 2@4x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5D67">
              <w:rPr>
                <w:b/>
              </w:rPr>
              <w:t>Research centre for smallholder farmers</w:t>
            </w:r>
          </w:p>
          <w:p w:rsidR="00AE40CF" w:rsidRDefault="00235D67" w:rsidP="00235D67">
            <w:hyperlink r:id="rId7" w:history="1">
              <w:r w:rsidRPr="00244E82">
                <w:rPr>
                  <w:rStyle w:val="Hyperlink"/>
                </w:rPr>
                <w:t>www.rcfsf.org</w:t>
              </w:r>
            </w:hyperlink>
          </w:p>
          <w:p w:rsidR="00AE40CF" w:rsidRDefault="00AE40CF" w:rsidP="00235D67">
            <w:proofErr w:type="spellStart"/>
            <w:r>
              <w:t>Eldoret</w:t>
            </w:r>
            <w:proofErr w:type="spellEnd"/>
            <w:r>
              <w:t>, Kenya</w:t>
            </w:r>
          </w:p>
          <w:p w:rsidR="00AE40CF" w:rsidRDefault="00AE40CF" w:rsidP="00235D67">
            <w:r>
              <w:t>Tel.: +254 721 289 269</w:t>
            </w:r>
          </w:p>
          <w:p w:rsidR="00AE40CF" w:rsidRDefault="00AE40CF" w:rsidP="00235D67">
            <w:r>
              <w:t xml:space="preserve">Email: </w:t>
            </w:r>
            <w:hyperlink r:id="rId8" w:history="1">
              <w:r w:rsidRPr="00244E82">
                <w:rPr>
                  <w:rStyle w:val="Hyperlink"/>
                </w:rPr>
                <w:t>info@rcfsf.org</w:t>
              </w:r>
            </w:hyperlink>
          </w:p>
          <w:p w:rsidR="00AE40CF" w:rsidRPr="008E35F6" w:rsidRDefault="00AE40CF" w:rsidP="00D27E95">
            <w:pPr>
              <w:jc w:val="center"/>
              <w:rPr>
                <w:b/>
              </w:rPr>
            </w:pPr>
            <w:r>
              <w:rPr>
                <w:b/>
              </w:rPr>
              <w:t>Water</w:t>
            </w:r>
            <w:r w:rsidRPr="008E35F6">
              <w:rPr>
                <w:b/>
              </w:rPr>
              <w:t xml:space="preserve"> Sample Submittal Form</w:t>
            </w:r>
          </w:p>
        </w:tc>
      </w:tr>
      <w:tr w:rsidR="00AE40CF" w:rsidRPr="0087075C" w:rsidTr="00AE40CF">
        <w:tc>
          <w:tcPr>
            <w:tcW w:w="5687" w:type="dxa"/>
            <w:gridSpan w:val="5"/>
            <w:shd w:val="clear" w:color="auto" w:fill="385623" w:themeFill="accent6" w:themeFillShade="80"/>
          </w:tcPr>
          <w:p w:rsidR="00AE40CF" w:rsidRPr="0087075C" w:rsidRDefault="00AE40CF" w:rsidP="00D27E95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Report and Billing to</w:t>
            </w:r>
          </w:p>
        </w:tc>
        <w:tc>
          <w:tcPr>
            <w:tcW w:w="3663" w:type="dxa"/>
            <w:gridSpan w:val="3"/>
            <w:shd w:val="clear" w:color="auto" w:fill="385623" w:themeFill="accent6" w:themeFillShade="80"/>
          </w:tcPr>
          <w:p w:rsidR="00AE40CF" w:rsidRPr="0087075C" w:rsidRDefault="00AE40CF" w:rsidP="00D27E95">
            <w:pPr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Sample information</w:t>
            </w:r>
          </w:p>
        </w:tc>
      </w:tr>
      <w:tr w:rsidR="00AE40CF" w:rsidRPr="008E5317" w:rsidTr="00AE40CF">
        <w:tc>
          <w:tcPr>
            <w:tcW w:w="5687" w:type="dxa"/>
            <w:gridSpan w:val="5"/>
          </w:tcPr>
          <w:p w:rsidR="00AE40CF" w:rsidRPr="008E5317" w:rsidRDefault="00AE40CF" w:rsidP="00D27E95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Name:</w:t>
            </w:r>
          </w:p>
        </w:tc>
        <w:tc>
          <w:tcPr>
            <w:tcW w:w="3663" w:type="dxa"/>
            <w:gridSpan w:val="3"/>
          </w:tcPr>
          <w:p w:rsidR="00AE40CF" w:rsidRPr="008E5317" w:rsidRDefault="00AE40CF" w:rsidP="00D27E95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Sampling Date:</w:t>
            </w:r>
          </w:p>
        </w:tc>
      </w:tr>
      <w:tr w:rsidR="00AE40CF" w:rsidRPr="008E5317" w:rsidTr="00AE40CF">
        <w:tc>
          <w:tcPr>
            <w:tcW w:w="5687" w:type="dxa"/>
            <w:gridSpan w:val="5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3663" w:type="dxa"/>
            <w:gridSpan w:val="3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Mailing Date:</w:t>
            </w:r>
          </w:p>
        </w:tc>
      </w:tr>
      <w:tr w:rsidR="00AE40CF" w:rsidRPr="008E5317" w:rsidTr="00AE40CF">
        <w:tc>
          <w:tcPr>
            <w:tcW w:w="2830" w:type="dxa"/>
            <w:gridSpan w:val="2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County:</w:t>
            </w:r>
          </w:p>
        </w:tc>
        <w:tc>
          <w:tcPr>
            <w:tcW w:w="2857" w:type="dxa"/>
            <w:gridSpan w:val="3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Ward:</w:t>
            </w:r>
          </w:p>
        </w:tc>
        <w:tc>
          <w:tcPr>
            <w:tcW w:w="1982" w:type="dxa"/>
            <w:gridSpan w:val="2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Village:</w:t>
            </w:r>
          </w:p>
        </w:tc>
        <w:tc>
          <w:tcPr>
            <w:tcW w:w="1681" w:type="dxa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eld ID:</w:t>
            </w:r>
          </w:p>
        </w:tc>
      </w:tr>
      <w:tr w:rsidR="00AE40CF" w:rsidRPr="008E5317" w:rsidTr="00AE40CF">
        <w:tc>
          <w:tcPr>
            <w:tcW w:w="5687" w:type="dxa"/>
            <w:gridSpan w:val="5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3663" w:type="dxa"/>
            <w:gridSpan w:val="3"/>
          </w:tcPr>
          <w:p w:rsidR="00AE40CF" w:rsidRPr="008E5317" w:rsidRDefault="00AE40CF" w:rsidP="00AE40C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</w:t>
            </w:r>
            <w:r w:rsidRPr="008E5317">
              <w:rPr>
                <w:b/>
                <w:sz w:val="20"/>
                <w:szCs w:val="20"/>
              </w:rPr>
              <w:t>d GPS Coordinate:</w:t>
            </w:r>
          </w:p>
        </w:tc>
      </w:tr>
      <w:tr w:rsidR="00AE40CF" w:rsidRPr="008E5317" w:rsidTr="00AE40CF">
        <w:tc>
          <w:tcPr>
            <w:tcW w:w="5687" w:type="dxa"/>
            <w:gridSpan w:val="5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Tel.:</w:t>
            </w:r>
          </w:p>
        </w:tc>
        <w:tc>
          <w:tcPr>
            <w:tcW w:w="3663" w:type="dxa"/>
            <w:gridSpan w:val="3"/>
          </w:tcPr>
          <w:p w:rsidR="00AE40CF" w:rsidRPr="008E5317" w:rsidRDefault="00AE40CF" w:rsidP="00D27E95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Sample Received Date:</w:t>
            </w:r>
          </w:p>
        </w:tc>
      </w:tr>
      <w:tr w:rsidR="00235D67" w:rsidRPr="00AE40CF" w:rsidTr="00235D67">
        <w:tc>
          <w:tcPr>
            <w:tcW w:w="851" w:type="dxa"/>
            <w:vMerge w:val="restart"/>
            <w:vAlign w:val="center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Lab No:</w:t>
            </w:r>
          </w:p>
        </w:tc>
        <w:tc>
          <w:tcPr>
            <w:tcW w:w="1979" w:type="dxa"/>
            <w:vMerge w:val="restart"/>
            <w:vAlign w:val="center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Sample ID</w:t>
            </w:r>
          </w:p>
        </w:tc>
        <w:tc>
          <w:tcPr>
            <w:tcW w:w="3791" w:type="dxa"/>
            <w:gridSpan w:val="4"/>
          </w:tcPr>
          <w:p w:rsidR="00235D67" w:rsidRPr="00AE40CF" w:rsidRDefault="00235D67" w:rsidP="00AE40CF">
            <w:pPr>
              <w:jc w:val="center"/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Water Source</w:t>
            </w:r>
          </w:p>
        </w:tc>
        <w:tc>
          <w:tcPr>
            <w:tcW w:w="1048" w:type="dxa"/>
            <w:vMerge w:val="restart"/>
            <w:vAlign w:val="center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Test code</w:t>
            </w:r>
          </w:p>
        </w:tc>
        <w:tc>
          <w:tcPr>
            <w:tcW w:w="1681" w:type="dxa"/>
            <w:vMerge w:val="restart"/>
            <w:vAlign w:val="center"/>
          </w:tcPr>
          <w:p w:rsidR="00235D67" w:rsidRPr="00AE40CF" w:rsidRDefault="00235D67" w:rsidP="00AE40CF">
            <w:pPr>
              <w:jc w:val="center"/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Comments</w:t>
            </w:r>
          </w:p>
        </w:tc>
      </w:tr>
      <w:tr w:rsidR="00235D67" w:rsidRPr="00AE40CF" w:rsidTr="00235D67">
        <w:tc>
          <w:tcPr>
            <w:tcW w:w="851" w:type="dxa"/>
            <w:vMerge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</w:p>
        </w:tc>
        <w:tc>
          <w:tcPr>
            <w:tcW w:w="1979" w:type="dxa"/>
            <w:vMerge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Borehole</w:t>
            </w:r>
          </w:p>
        </w:tc>
        <w:tc>
          <w:tcPr>
            <w:tcW w:w="656" w:type="dxa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Well</w:t>
            </w:r>
          </w:p>
        </w:tc>
        <w:tc>
          <w:tcPr>
            <w:tcW w:w="1208" w:type="dxa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Municipality</w:t>
            </w:r>
          </w:p>
        </w:tc>
        <w:tc>
          <w:tcPr>
            <w:tcW w:w="934" w:type="dxa"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  <w:r w:rsidRPr="00AE40CF">
              <w:rPr>
                <w:b/>
                <w:sz w:val="20"/>
                <w:szCs w:val="20"/>
              </w:rPr>
              <w:t>Surface</w:t>
            </w:r>
          </w:p>
        </w:tc>
        <w:tc>
          <w:tcPr>
            <w:tcW w:w="1048" w:type="dxa"/>
            <w:vMerge/>
          </w:tcPr>
          <w:p w:rsidR="00235D67" w:rsidRPr="00AE40CF" w:rsidRDefault="00235D67" w:rsidP="00AE40CF">
            <w:pPr>
              <w:rPr>
                <w:b/>
                <w:sz w:val="20"/>
                <w:szCs w:val="20"/>
              </w:rPr>
            </w:pPr>
          </w:p>
        </w:tc>
        <w:tc>
          <w:tcPr>
            <w:tcW w:w="1681" w:type="dxa"/>
            <w:vMerge/>
          </w:tcPr>
          <w:p w:rsidR="00235D67" w:rsidRPr="00AE40CF" w:rsidRDefault="00235D67" w:rsidP="00AE40CF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235D67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235D67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235D67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235D67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235D67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  <w:bookmarkStart w:id="0" w:name="_GoBack" w:colFirst="4" w:colLast="4"/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bookmarkEnd w:id="0"/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AE40CF" w:rsidTr="00235D67">
        <w:tc>
          <w:tcPr>
            <w:tcW w:w="85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979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93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656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20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934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048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  <w:tc>
          <w:tcPr>
            <w:tcW w:w="1681" w:type="dxa"/>
          </w:tcPr>
          <w:p w:rsidR="00AE40CF" w:rsidRPr="00AE40CF" w:rsidRDefault="00AE40CF" w:rsidP="00AE40CF">
            <w:pPr>
              <w:rPr>
                <w:szCs w:val="24"/>
              </w:rPr>
            </w:pPr>
          </w:p>
        </w:tc>
      </w:tr>
      <w:tr w:rsidR="00AE40CF" w:rsidRPr="008E5317" w:rsidTr="00235D67">
        <w:tc>
          <w:tcPr>
            <w:tcW w:w="851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1979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656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1208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934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1048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  <w:tc>
          <w:tcPr>
            <w:tcW w:w="1681" w:type="dxa"/>
            <w:shd w:val="clear" w:color="auto" w:fill="385623" w:themeFill="accent6" w:themeFillShade="80"/>
          </w:tcPr>
          <w:p w:rsidR="00AE40CF" w:rsidRPr="008E5317" w:rsidRDefault="00AE40CF" w:rsidP="00AE40CF">
            <w:pPr>
              <w:rPr>
                <w:sz w:val="16"/>
                <w:szCs w:val="16"/>
              </w:rPr>
            </w:pPr>
          </w:p>
        </w:tc>
      </w:tr>
    </w:tbl>
    <w:p w:rsidR="009F6599" w:rsidRDefault="009F6599" w:rsidP="008E35F6"/>
    <w:sectPr w:rsidR="009F65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1CF" w:rsidRDefault="00C761CF" w:rsidP="0087075C">
      <w:r>
        <w:separator/>
      </w:r>
    </w:p>
  </w:endnote>
  <w:endnote w:type="continuationSeparator" w:id="0">
    <w:p w:rsidR="00C761CF" w:rsidRDefault="00C761CF" w:rsidP="0087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 w:rsidP="0087075C">
    <w:pPr>
      <w:pStyle w:val="Footer"/>
      <w:jc w:val="right"/>
    </w:pPr>
    <w:r>
      <w:t>Page…………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1CF" w:rsidRDefault="00C761CF" w:rsidP="0087075C">
      <w:r>
        <w:separator/>
      </w:r>
    </w:p>
  </w:footnote>
  <w:footnote w:type="continuationSeparator" w:id="0">
    <w:p w:rsidR="00C761CF" w:rsidRDefault="00C761CF" w:rsidP="00870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UiM0szI2NTcxMDYyUdpeDU4uLM/DyQAqNaAN7iZlEsAAAA"/>
  </w:docVars>
  <w:rsids>
    <w:rsidRoot w:val="008E35F6"/>
    <w:rsid w:val="00235D67"/>
    <w:rsid w:val="00486627"/>
    <w:rsid w:val="00575317"/>
    <w:rsid w:val="005B60FF"/>
    <w:rsid w:val="0087075C"/>
    <w:rsid w:val="008E35F6"/>
    <w:rsid w:val="008E5317"/>
    <w:rsid w:val="009F6599"/>
    <w:rsid w:val="00A2619C"/>
    <w:rsid w:val="00AE40CF"/>
    <w:rsid w:val="00C7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676DC"/>
  <w15:chartTrackingRefBased/>
  <w15:docId w15:val="{C294CEE6-06EA-47FF-8174-6716C0545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5F6"/>
    <w:pPr>
      <w:spacing w:after="0" w:line="240" w:lineRule="auto"/>
    </w:pPr>
    <w:rPr>
      <w:rFonts w:ascii="Calibri Light" w:hAnsi="Calibri Light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35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75C"/>
    <w:rPr>
      <w:rFonts w:ascii="Calibri Light" w:hAnsi="Calibri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75C"/>
    <w:rPr>
      <w:rFonts w:ascii="Calibri Light" w:hAnsi="Calibri Light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cfsf.org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rcfsf.org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4</cp:revision>
  <dcterms:created xsi:type="dcterms:W3CDTF">2024-07-13T19:32:00Z</dcterms:created>
  <dcterms:modified xsi:type="dcterms:W3CDTF">2024-07-13T19:39:00Z</dcterms:modified>
</cp:coreProperties>
</file>